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aker position at your esteemed establishment in Ivory Coast Abidjan. As a passionate and experienced baker with a deep appreciation for culinary craftsmanship, I am eager to bring my skills, dedication, and creativity to your team. This opportunity aligns perfectly with my professional aspirations and my desire to contribute to the vibrant food culture of Abidjan.</w:t>
      </w:r>
    </w:p>
    <w:p>
      <w:pPr>
        <w:pStyle w:val="BodyText"/>
      </w:pPr>
      <w:r>
        <w:t xml:space="preserve">With [X years] of experience in the baking industry, I have honed my abilities in creating a wide range of baked goods, from traditional pastries to innovative confections. My journey as a Baker has been driven by a commitment to quality, attention to detail, and an unwavering passion for transforming simple ingredients into delicious, visually appealing products. Whether working in bustling commercial kitchens or small artisanal bakeries, I have consistently delivered exceptional results that exceed customer expectations.</w:t>
      </w:r>
    </w:p>
    <w:p>
      <w:pPr>
        <w:pStyle w:val="BodyText"/>
      </w:pPr>
      <w:r>
        <w:t xml:space="preserve">What sets me apart is my ability to adapt to diverse culinary environments while maintaining the highest standards of hygiene and efficiency. In my previous roles, I have managed daily operations such as dough preparation, bread baking, cake decoration, and inventory management. I am also proficient in using both traditional and modern baking equipment, ensuring that every product meets the exacting standards required by discerning customers.</w:t>
      </w:r>
    </w:p>
    <w:p>
      <w:pPr>
        <w:pStyle w:val="BodyText"/>
      </w:pPr>
      <w:r>
        <w:t xml:space="preserve">As a Baker in Ivory Coast Abidjan, I understand the importance of embracing local flavors and traditions while incorporating global techniques. The city’s rich cultural tapestry offers a unique opportunity to experiment with indigenous ingredients such as plantains, cassava, and tropical fruits. I am particularly inspired by the fusion of traditional Ivorian recipes with contemporary baking trends, and I would love to contribute my expertise to create products that resonate with both local and international palates.</w:t>
      </w:r>
    </w:p>
    <w:p>
      <w:pPr>
        <w:pStyle w:val="BodyText"/>
      </w:pPr>
      <w:r>
        <w:t xml:space="preserve">One of my core strengths is my ability to work collaboratively in a team-oriented environment. Baking is not just a solitary craft; it requires seamless coordination with fellow bakers, chefs, and front-of-house staff to ensure the smooth operation of the kitchen. I thrive in fast-paced settings where communication and problem-solving are essential. My dedication to excellence has earned me recognition from previous employers, who have praised my reliability, creativity, and ability to meet tight deadlines without compromising quality.</w:t>
      </w:r>
    </w:p>
    <w:p>
      <w:pPr>
        <w:pStyle w:val="BodyText"/>
      </w:pPr>
      <w:r>
        <w:t xml:space="preserve">Living in Ivory Coast Abidjan would allow me to immerse myself in the city’s dynamic food scene while contributing to its growing reputation as a hub for culinary innovation. I am particularly drawn to the opportunity to work with local suppliers and support sustainable practices that align with the values of your organization. I believe that a Baker plays a vital role in shaping community experiences through food, and I am committed to making a positive impact through my work.</w:t>
      </w:r>
    </w:p>
    <w:p>
      <w:pPr>
        <w:pStyle w:val="BodyText"/>
      </w:pPr>
      <w:r>
        <w:t xml:space="preserve">In addition to my technical skills, I bring a deep understanding of food safety regulations and best practices. My certifications in [specific baking or food safety courses] have equipped me with the knowledge to maintain a clean, efficient kitchen that prioritizes health and customer satisfaction. I am also adept at staying updated on industry trends, whether through professional development programs or by exploring new techniques and ingredients.</w:t>
      </w:r>
    </w:p>
    <w:p>
      <w:pPr>
        <w:pStyle w:val="BodyText"/>
      </w:pPr>
      <w:r>
        <w:t xml:space="preserve">What excites me most about this opportunity is the chance to grow professionally in a city like Abidjan, where the demand for high-quality baked goods continues to rise. I am confident that my skills, combined with my adaptability and enthusiasm, would make me a valuable asset to your team. I am eager to discuss how my background and vision align with the goals of your bakery.</w:t>
      </w:r>
    </w:p>
    <w:p>
      <w:pPr>
        <w:pStyle w:val="BodyText"/>
      </w:pPr>
      <w:r>
        <w:t xml:space="preserve">Thank you for considering my application. I would be thrilled to have the opportunity to interview for this position and demonstrate how I can contribute to the success of your establishment in Ivory Coast Abidja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 Ivory Coast Abidjan</dc:title>
  <dc:creator/>
  <cp:keywords/>
  <dcterms:created xsi:type="dcterms:W3CDTF">2026-07-21T10:40:31Z</dcterms:created>
  <dcterms:modified xsi:type="dcterms:W3CDTF">2026-07-21T10:40:31Z</dcterms:modified>
</cp:coreProperties>
</file>

<file path=docProps/custom.xml><?xml version="1.0" encoding="utf-8"?>
<Properties xmlns="http://schemas.openxmlformats.org/officeDocument/2006/custom-properties" xmlns:vt="http://schemas.openxmlformats.org/officeDocument/2006/docPropsVTypes"/>
</file>